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8F603C" w14:textId="77777777" w:rsidR="00117045" w:rsidRDefault="00117045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Andre Neptune Jr</w:t>
      </w:r>
    </w:p>
    <w:p w14:paraId="42CE2EB2" w14:textId="78C8B2E6" w:rsidR="00117045" w:rsidRDefault="00117045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AI510</w:t>
      </w:r>
    </w:p>
    <w:p w14:paraId="14059BF8" w14:textId="543565CE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0</w:t>
      </w:r>
      <w:r w:rsidR="00E461D0">
        <w:rPr>
          <w:rFonts w:ascii="Calibri" w:hAnsi="Calibri" w:cs="Calibri"/>
          <w:b/>
          <w:bCs/>
          <w:sz w:val="24"/>
          <w:szCs w:val="24"/>
        </w:rPr>
        <w:t>9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533B529B" w14:textId="77777777" w:rsidR="00EC40DB" w:rsidRDefault="00EC40DB" w:rsidP="00EC40DB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Noah G., Alfredo D. (2021). Practical </w:t>
      </w:r>
      <w:proofErr w:type="spellStart"/>
      <w:r>
        <w:t>MLOps</w:t>
      </w:r>
      <w:proofErr w:type="spellEnd"/>
      <w:r>
        <w:t>. O'Reilly Media, Inc.</w:t>
      </w:r>
    </w:p>
    <w:p w14:paraId="25DCE664" w14:textId="41E9F4EC" w:rsidR="00EC40DB" w:rsidRDefault="00EC40DB" w:rsidP="00EC40DB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Learn the basics. (n.d.). </w:t>
      </w:r>
      <w:proofErr w:type="spellStart"/>
      <w:r>
        <w:t>PyTorch</w:t>
      </w:r>
      <w:proofErr w:type="spellEnd"/>
      <w:r>
        <w:t xml:space="preserve">: </w:t>
      </w:r>
      <w:hyperlink r:id="rId7" w:history="1">
        <w:r w:rsidRPr="005F67C8">
          <w:rPr>
            <w:rStyle w:val="Hyperlink"/>
          </w:rPr>
          <w:t>https://pytorch.org/tutorials/beginner/basics/intro.html</w:t>
        </w:r>
      </w:hyperlink>
    </w:p>
    <w:p w14:paraId="267F5B41" w14:textId="15E48EB4" w:rsidR="00EC40DB" w:rsidRDefault="00EC40DB" w:rsidP="00EC40DB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Installing </w:t>
      </w:r>
      <w:proofErr w:type="spellStart"/>
      <w:r>
        <w:t>Miniconda</w:t>
      </w:r>
      <w:proofErr w:type="spellEnd"/>
      <w:r>
        <w:t xml:space="preserve">. (n.d.). </w:t>
      </w:r>
      <w:proofErr w:type="spellStart"/>
      <w:r>
        <w:t>Miniconda</w:t>
      </w:r>
      <w:proofErr w:type="spellEnd"/>
      <w:r>
        <w:t xml:space="preserve">: </w:t>
      </w:r>
      <w:hyperlink r:id="rId8" w:history="1">
        <w:r w:rsidRPr="005F67C8">
          <w:rPr>
            <w:rStyle w:val="Hyperlink"/>
          </w:rPr>
          <w:t>https://docs.anaconda.com/free/miniconda/miniconda-install/</w:t>
        </w:r>
      </w:hyperlink>
    </w:p>
    <w:p w14:paraId="7EDC86AE" w14:textId="28833097" w:rsidR="00EC40DB" w:rsidRDefault="00EC40DB" w:rsidP="00EC40DB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Zivkovic, S. (2021, November 8). #017 </w:t>
      </w:r>
      <w:proofErr w:type="spellStart"/>
      <w:r>
        <w:t>PyTorch</w:t>
      </w:r>
      <w:proofErr w:type="spellEnd"/>
      <w:r>
        <w:t xml:space="preserve"> - How to apply batch normalization in </w:t>
      </w:r>
      <w:proofErr w:type="spellStart"/>
      <w:r>
        <w:t>PyTorch</w:t>
      </w:r>
      <w:proofErr w:type="spellEnd"/>
      <w:r>
        <w:t xml:space="preserve">. Data Hacker. </w:t>
      </w:r>
      <w:hyperlink r:id="rId9" w:history="1">
        <w:r w:rsidRPr="005F67C8">
          <w:rPr>
            <w:rStyle w:val="Hyperlink"/>
          </w:rPr>
          <w:t>https://datahacker.rs/017-pytorch-how-to-apply-batch- normalization-in-</w:t>
        </w:r>
        <w:proofErr w:type="spellStart"/>
        <w:r w:rsidRPr="005F67C8">
          <w:rPr>
            <w:rStyle w:val="Hyperlink"/>
          </w:rPr>
          <w:t>pytorch</w:t>
        </w:r>
        <w:proofErr w:type="spellEnd"/>
        <w:r w:rsidRPr="005F67C8">
          <w:rPr>
            <w:rStyle w:val="Hyperlink"/>
          </w:rPr>
          <w:t>/</w:t>
        </w:r>
      </w:hyperlink>
    </w:p>
    <w:p w14:paraId="464CD26B" w14:textId="77777777" w:rsidR="00FA5DEA" w:rsidRDefault="00FA5DEA" w:rsidP="46DA3B93">
      <w:pPr>
        <w:spacing w:after="0" w:line="240" w:lineRule="auto"/>
      </w:pPr>
    </w:p>
    <w:p w14:paraId="0CD8B1DB" w14:textId="4E5ECEEB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C137F8">
        <w:t xml:space="preserve">a </w:t>
      </w:r>
      <w:r w:rsidR="004B33AB">
        <w:t>similar behavior as HOS0</w:t>
      </w:r>
      <w:r w:rsidR="004B68CD">
        <w:t>9</w:t>
      </w:r>
      <w:r w:rsidR="00040AE4">
        <w:t>A</w:t>
      </w:r>
      <w:r w:rsidR="00294F2E">
        <w:t xml:space="preserve"> </w:t>
      </w:r>
      <w:r w:rsidR="00977005">
        <w:t xml:space="preserve">but </w:t>
      </w:r>
      <w:r w:rsidR="004B68CD">
        <w:t xml:space="preserve">with </w:t>
      </w:r>
      <w:r w:rsidR="00540F87">
        <w:t xml:space="preserve">a </w:t>
      </w:r>
      <w:r w:rsidR="004B68CD">
        <w:t>different image file input called “</w:t>
      </w:r>
      <w:r w:rsidR="004B68CD" w:rsidRPr="004B68CD">
        <w:t>bear_low.jpg</w:t>
      </w:r>
      <w:r w:rsidR="004B68CD">
        <w:t>”</w:t>
      </w:r>
      <w:r w:rsidR="00294F2E">
        <w:t>.</w:t>
      </w:r>
      <w:r w:rsidR="004B68CD">
        <w:t xml:space="preserve"> The result file name should be “</w:t>
      </w:r>
      <w:r w:rsidR="004B68CD" w:rsidRPr="004B68CD">
        <w:t>bear_</w:t>
      </w:r>
      <w:r w:rsidR="004B68CD">
        <w:t>high</w:t>
      </w:r>
      <w:r w:rsidR="004B68CD" w:rsidRPr="004B68CD">
        <w:t>.jpg</w:t>
      </w:r>
      <w:r w:rsidR="004B68CD">
        <w:t>”</w:t>
      </w:r>
    </w:p>
    <w:p w14:paraId="6AE6293B" w14:textId="77777777" w:rsidR="00A7184E" w:rsidRDefault="00A7184E" w:rsidP="003E3234">
      <w:pPr>
        <w:rPr>
          <w:rFonts w:ascii="Calibri" w:hAnsi="Calibri" w:cs="Calibri"/>
          <w:b/>
          <w:bCs/>
          <w:sz w:val="24"/>
          <w:szCs w:val="24"/>
        </w:rPr>
      </w:pPr>
    </w:p>
    <w:p w14:paraId="4063B9B7" w14:textId="566F6109" w:rsidR="003E3234" w:rsidRPr="003E3234" w:rsidRDefault="003E3234" w:rsidP="003E3234">
      <w:pPr>
        <w:rPr>
          <w:rFonts w:ascii="Menlo" w:hAnsi="Menlo" w:cs="Menlo"/>
          <w:sz w:val="20"/>
          <w:szCs w:val="20"/>
        </w:rPr>
      </w:pPr>
      <w:r w:rsidRPr="002A4D8B">
        <w:rPr>
          <w:rFonts w:ascii="Calibri" w:hAnsi="Calibri" w:cs="Calibri"/>
          <w:b/>
          <w:bCs/>
          <w:sz w:val="24"/>
          <w:szCs w:val="24"/>
        </w:rPr>
        <w:t>Note</w:t>
      </w:r>
      <w:r w:rsidRPr="003E3234">
        <w:rPr>
          <w:rFonts w:ascii="Calibri" w:hAnsi="Calibri" w:cs="Calibri"/>
          <w:sz w:val="24"/>
          <w:szCs w:val="24"/>
        </w:rPr>
        <w:t xml:space="preserve">: </w:t>
      </w:r>
      <w:r w:rsidR="00540F87">
        <w:rPr>
          <w:rFonts w:ascii="Calibri" w:hAnsi="Calibri" w:cs="Calibri"/>
          <w:sz w:val="24"/>
          <w:szCs w:val="24"/>
        </w:rPr>
        <w:t xml:space="preserve">The </w:t>
      </w:r>
      <w:r w:rsidR="004B68CD">
        <w:rPr>
          <w:rFonts w:ascii="Calibri" w:hAnsi="Calibri" w:cs="Calibri"/>
          <w:sz w:val="24"/>
          <w:szCs w:val="24"/>
        </w:rPr>
        <w:t>result might</w:t>
      </w:r>
      <w:r w:rsidR="00540F87">
        <w:rPr>
          <w:rFonts w:ascii="Calibri" w:hAnsi="Calibri" w:cs="Calibri"/>
          <w:sz w:val="24"/>
          <w:szCs w:val="24"/>
        </w:rPr>
        <w:t xml:space="preserve"> not be expected as a </w:t>
      </w:r>
      <w:r w:rsidR="004B68CD">
        <w:rPr>
          <w:rFonts w:ascii="Calibri" w:hAnsi="Calibri" w:cs="Calibri"/>
          <w:sz w:val="24"/>
          <w:szCs w:val="24"/>
        </w:rPr>
        <w:t>higher resolution</w:t>
      </w:r>
      <w:r w:rsidR="00540F87">
        <w:rPr>
          <w:rFonts w:ascii="Calibri" w:hAnsi="Calibri" w:cs="Calibri"/>
          <w:sz w:val="24"/>
          <w:szCs w:val="24"/>
        </w:rPr>
        <w:t xml:space="preserve"> due to the limitation of the model</w:t>
      </w:r>
      <w:r w:rsidR="004B68CD">
        <w:rPr>
          <w:rFonts w:ascii="Calibri" w:hAnsi="Calibri" w:cs="Calibri"/>
          <w:sz w:val="24"/>
          <w:szCs w:val="24"/>
        </w:rPr>
        <w:t>. However, you should be able to see some different result</w:t>
      </w:r>
      <w:r w:rsidR="00540F87">
        <w:rPr>
          <w:rFonts w:ascii="Calibri" w:hAnsi="Calibri" w:cs="Calibri"/>
          <w:sz w:val="24"/>
          <w:szCs w:val="24"/>
        </w:rPr>
        <w:t>s</w:t>
      </w:r>
      <w:r w:rsidR="004B68CD">
        <w:rPr>
          <w:rFonts w:ascii="Calibri" w:hAnsi="Calibri" w:cs="Calibri"/>
          <w:sz w:val="24"/>
          <w:szCs w:val="24"/>
        </w:rPr>
        <w:t xml:space="preserve"> compared to </w:t>
      </w:r>
      <w:r w:rsidR="00540F87">
        <w:rPr>
          <w:rFonts w:ascii="Calibri" w:hAnsi="Calibri" w:cs="Calibri"/>
          <w:sz w:val="24"/>
          <w:szCs w:val="24"/>
        </w:rPr>
        <w:t xml:space="preserve">the </w:t>
      </w:r>
      <w:r w:rsidR="004B68CD">
        <w:rPr>
          <w:rFonts w:ascii="Calibri" w:hAnsi="Calibri" w:cs="Calibri"/>
          <w:sz w:val="24"/>
          <w:szCs w:val="24"/>
        </w:rPr>
        <w:t>input file “bear_low.jpg”.</w:t>
      </w:r>
    </w:p>
    <w:p w14:paraId="49EDB814" w14:textId="77777777" w:rsidR="007710DB" w:rsidRPr="00EA0D26" w:rsidRDefault="007710DB" w:rsidP="00EA0D26">
      <w:pPr>
        <w:rPr>
          <w:rFonts w:ascii="Menlo" w:hAnsi="Menlo" w:cs="Menlo"/>
          <w:sz w:val="20"/>
          <w:szCs w:val="20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Gulim" w:hAnsi="Calibri" w:cs="Calibri"/>
          <w:b/>
          <w:iCs/>
          <w:sz w:val="24"/>
          <w:szCs w:val="24"/>
        </w:rPr>
      </w:pPr>
      <w:r w:rsidRPr="005E1061">
        <w:rPr>
          <w:rFonts w:ascii="Calibri" w:eastAsia="Gulim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4D8AA1AB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</w:t>
      </w:r>
      <w:r w:rsidR="00F74449">
        <w:rPr>
          <w:rFonts w:ascii="Calibri" w:eastAsia="Calibri" w:hAnsi="Calibri" w:cs="Calibri"/>
          <w:sz w:val="24"/>
          <w:szCs w:val="24"/>
        </w:rPr>
        <w:t xml:space="preserve"> PE09 contents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Gulim" w:hAnsi="Calibri" w:cs="Calibri"/>
          <w:i/>
          <w:iCs/>
          <w:sz w:val="24"/>
          <w:szCs w:val="24"/>
        </w:rPr>
      </w:pPr>
      <w:r w:rsidRPr="46DA3B93">
        <w:rPr>
          <w:rFonts w:ascii="Calibri" w:eastAsia="Gulim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Gulim" w:hAnsi="Calibri" w:cs="Calibri"/>
          <w:sz w:val="24"/>
          <w:szCs w:val="24"/>
        </w:rPr>
        <w:t xml:space="preserve"> (</w:t>
      </w:r>
      <w:r w:rsidRPr="46DA3B93">
        <w:rPr>
          <w:rFonts w:ascii="Calibri" w:eastAsia="Gulim" w:hAnsi="Calibri" w:cs="Calibri"/>
          <w:sz w:val="24"/>
          <w:szCs w:val="24"/>
        </w:rPr>
        <w:t>e.g., "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Gulim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7410FA90" w14:textId="77777777" w:rsidR="00117045" w:rsidRPr="00117045" w:rsidRDefault="00117045" w:rsidP="00117045">
      <w:pPr>
        <w:spacing w:after="0" w:line="240" w:lineRule="auto"/>
        <w:rPr>
          <w:rFonts w:ascii="Calibri" w:hAnsi="Calibri" w:cs="Calibri"/>
          <w:i/>
          <w:iCs/>
        </w:rPr>
      </w:pPr>
      <w:r w:rsidRPr="00117045">
        <w:rPr>
          <w:rFonts w:ascii="Calibri" w:hAnsi="Calibri" w:cs="Calibri"/>
          <w:i/>
          <w:iCs/>
          <w:highlight w:val="yellow"/>
        </w:rPr>
        <w:t xml:space="preserve">The </w:t>
      </w:r>
      <w:proofErr w:type="spellStart"/>
      <w:r w:rsidRPr="00117045">
        <w:rPr>
          <w:rFonts w:ascii="Calibri" w:hAnsi="Calibri" w:cs="Calibri"/>
          <w:i/>
          <w:iCs/>
          <w:highlight w:val="yellow"/>
        </w:rPr>
        <w:t>PyTorch</w:t>
      </w:r>
      <w:proofErr w:type="spellEnd"/>
      <w:r w:rsidRPr="00117045">
        <w:rPr>
          <w:rFonts w:ascii="Calibri" w:hAnsi="Calibri" w:cs="Calibri"/>
          <w:i/>
          <w:iCs/>
          <w:highlight w:val="yellow"/>
        </w:rPr>
        <w:t xml:space="preserve"> notebook in this module serves as a practical guide, helping you understand how to use </w:t>
      </w:r>
      <w:proofErr w:type="spellStart"/>
      <w:r w:rsidRPr="00117045">
        <w:rPr>
          <w:rFonts w:ascii="Calibri" w:hAnsi="Calibri" w:cs="Calibri"/>
          <w:i/>
          <w:iCs/>
          <w:highlight w:val="yellow"/>
        </w:rPr>
        <w:t>PyTorch</w:t>
      </w:r>
      <w:proofErr w:type="spellEnd"/>
      <w:r w:rsidRPr="00117045">
        <w:rPr>
          <w:rFonts w:ascii="Calibri" w:hAnsi="Calibri" w:cs="Calibri"/>
          <w:i/>
          <w:iCs/>
          <w:highlight w:val="yellow"/>
        </w:rPr>
        <w:t xml:space="preserve"> for image processing and machine learning. It breaks down complex AI concepts into simple, manageable steps, making it easier to grasp and apply in real-world tasks.</w:t>
      </w:r>
    </w:p>
    <w:p w14:paraId="4B94D5A5" w14:textId="5984F91A" w:rsidR="009E1E0A" w:rsidRPr="00117045" w:rsidRDefault="009E1E0A" w:rsidP="1D805CBC">
      <w:pPr>
        <w:spacing w:after="0" w:line="240" w:lineRule="auto"/>
        <w:rPr>
          <w:rFonts w:ascii="Calibri" w:hAnsi="Calibri" w:cs="Calibri"/>
          <w:i/>
          <w:iCs/>
        </w:rPr>
      </w:pPr>
    </w:p>
    <w:sectPr w:rsidR="009E1E0A" w:rsidRPr="0011704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11D495" w14:textId="77777777" w:rsidR="003B3920" w:rsidRDefault="003B3920" w:rsidP="000E05CD">
      <w:pPr>
        <w:spacing w:after="0" w:line="240" w:lineRule="auto"/>
      </w:pPr>
      <w:r>
        <w:separator/>
      </w:r>
    </w:p>
  </w:endnote>
  <w:endnote w:type="continuationSeparator" w:id="0">
    <w:p w14:paraId="2DC34D6C" w14:textId="77777777" w:rsidR="003B3920" w:rsidRDefault="003B3920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nlo">
    <w:altName w:val="DokChampa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9417BA" w14:textId="77777777" w:rsidR="003B3920" w:rsidRDefault="003B3920" w:rsidP="000E05CD">
      <w:pPr>
        <w:spacing w:after="0" w:line="240" w:lineRule="auto"/>
      </w:pPr>
      <w:r>
        <w:separator/>
      </w:r>
    </w:p>
  </w:footnote>
  <w:footnote w:type="continuationSeparator" w:id="0">
    <w:p w14:paraId="5956F50C" w14:textId="77777777" w:rsidR="003B3920" w:rsidRDefault="003B3920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F5662"/>
    <w:multiLevelType w:val="hybridMultilevel"/>
    <w:tmpl w:val="8C144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3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77096275"/>
    <w:multiLevelType w:val="hybridMultilevel"/>
    <w:tmpl w:val="C0645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3"/>
  </w:num>
  <w:num w:numId="2" w16cid:durableId="1262103438">
    <w:abstractNumId w:val="0"/>
  </w:num>
  <w:num w:numId="3" w16cid:durableId="2141990205">
    <w:abstractNumId w:val="2"/>
  </w:num>
  <w:num w:numId="4" w16cid:durableId="203366418">
    <w:abstractNumId w:val="4"/>
  </w:num>
  <w:num w:numId="5" w16cid:durableId="2094623735">
    <w:abstractNumId w:val="6"/>
  </w:num>
  <w:num w:numId="6" w16cid:durableId="272984585">
    <w:abstractNumId w:val="1"/>
  </w:num>
  <w:num w:numId="7" w16cid:durableId="4535214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6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wUAQvyQVywAAAA="/>
  </w:docVars>
  <w:rsids>
    <w:rsidRoot w:val="009E1E0A"/>
    <w:rsid w:val="00040AE4"/>
    <w:rsid w:val="0004503D"/>
    <w:rsid w:val="0005416F"/>
    <w:rsid w:val="000736BA"/>
    <w:rsid w:val="000B3CB7"/>
    <w:rsid w:val="000D264E"/>
    <w:rsid w:val="000D26C7"/>
    <w:rsid w:val="000D3EDE"/>
    <w:rsid w:val="000E05CD"/>
    <w:rsid w:val="000E44E9"/>
    <w:rsid w:val="000F516A"/>
    <w:rsid w:val="00106629"/>
    <w:rsid w:val="00117045"/>
    <w:rsid w:val="001302DC"/>
    <w:rsid w:val="00130C0D"/>
    <w:rsid w:val="001601CC"/>
    <w:rsid w:val="001A313B"/>
    <w:rsid w:val="001B6884"/>
    <w:rsid w:val="001D6456"/>
    <w:rsid w:val="00294F2E"/>
    <w:rsid w:val="002A1659"/>
    <w:rsid w:val="002A4D8B"/>
    <w:rsid w:val="002C2C77"/>
    <w:rsid w:val="002F1A71"/>
    <w:rsid w:val="002F7DAD"/>
    <w:rsid w:val="003042A1"/>
    <w:rsid w:val="003408F4"/>
    <w:rsid w:val="00356E3D"/>
    <w:rsid w:val="00374D89"/>
    <w:rsid w:val="003751EF"/>
    <w:rsid w:val="00386B83"/>
    <w:rsid w:val="003A7615"/>
    <w:rsid w:val="003B3920"/>
    <w:rsid w:val="003B6321"/>
    <w:rsid w:val="003E191D"/>
    <w:rsid w:val="003E250C"/>
    <w:rsid w:val="003E3234"/>
    <w:rsid w:val="003E6EF1"/>
    <w:rsid w:val="0047AC4C"/>
    <w:rsid w:val="00496087"/>
    <w:rsid w:val="004B33AB"/>
    <w:rsid w:val="004B68CD"/>
    <w:rsid w:val="004D6EDE"/>
    <w:rsid w:val="004D70BE"/>
    <w:rsid w:val="004E108B"/>
    <w:rsid w:val="004E63BD"/>
    <w:rsid w:val="004F0172"/>
    <w:rsid w:val="00512570"/>
    <w:rsid w:val="005205C4"/>
    <w:rsid w:val="00540F87"/>
    <w:rsid w:val="00594598"/>
    <w:rsid w:val="005A23C5"/>
    <w:rsid w:val="005A4634"/>
    <w:rsid w:val="005A76C4"/>
    <w:rsid w:val="005E1061"/>
    <w:rsid w:val="005E2957"/>
    <w:rsid w:val="005E46F6"/>
    <w:rsid w:val="005F4F92"/>
    <w:rsid w:val="005F5E9A"/>
    <w:rsid w:val="006267EB"/>
    <w:rsid w:val="006354DF"/>
    <w:rsid w:val="00662F7D"/>
    <w:rsid w:val="006722DF"/>
    <w:rsid w:val="006806DE"/>
    <w:rsid w:val="006C3D75"/>
    <w:rsid w:val="006C4737"/>
    <w:rsid w:val="006C7842"/>
    <w:rsid w:val="006E7594"/>
    <w:rsid w:val="00712420"/>
    <w:rsid w:val="007710DB"/>
    <w:rsid w:val="00785BAF"/>
    <w:rsid w:val="007A4020"/>
    <w:rsid w:val="007B0C7C"/>
    <w:rsid w:val="007C7252"/>
    <w:rsid w:val="007F6A7F"/>
    <w:rsid w:val="00802727"/>
    <w:rsid w:val="00826D36"/>
    <w:rsid w:val="00827C5B"/>
    <w:rsid w:val="00832881"/>
    <w:rsid w:val="00857FBD"/>
    <w:rsid w:val="00890268"/>
    <w:rsid w:val="008932D9"/>
    <w:rsid w:val="0089645B"/>
    <w:rsid w:val="008A7665"/>
    <w:rsid w:val="008E0006"/>
    <w:rsid w:val="008F117B"/>
    <w:rsid w:val="0090143E"/>
    <w:rsid w:val="00923BCB"/>
    <w:rsid w:val="00936881"/>
    <w:rsid w:val="0097088C"/>
    <w:rsid w:val="00977005"/>
    <w:rsid w:val="00977F5B"/>
    <w:rsid w:val="009D56AE"/>
    <w:rsid w:val="009E1E0A"/>
    <w:rsid w:val="009E2FC6"/>
    <w:rsid w:val="009E652D"/>
    <w:rsid w:val="00A04095"/>
    <w:rsid w:val="00A07FCF"/>
    <w:rsid w:val="00A12E61"/>
    <w:rsid w:val="00A2262F"/>
    <w:rsid w:val="00A22E03"/>
    <w:rsid w:val="00A33474"/>
    <w:rsid w:val="00A375F3"/>
    <w:rsid w:val="00A7184E"/>
    <w:rsid w:val="00A744A9"/>
    <w:rsid w:val="00AB4496"/>
    <w:rsid w:val="00AB4D69"/>
    <w:rsid w:val="00AD237E"/>
    <w:rsid w:val="00B114E9"/>
    <w:rsid w:val="00B310F0"/>
    <w:rsid w:val="00BD4B02"/>
    <w:rsid w:val="00C0306F"/>
    <w:rsid w:val="00C137F8"/>
    <w:rsid w:val="00C3421A"/>
    <w:rsid w:val="00C57772"/>
    <w:rsid w:val="00C67087"/>
    <w:rsid w:val="00C77486"/>
    <w:rsid w:val="00C93327"/>
    <w:rsid w:val="00CC7290"/>
    <w:rsid w:val="00CD06AE"/>
    <w:rsid w:val="00CD2F3F"/>
    <w:rsid w:val="00CD774B"/>
    <w:rsid w:val="00CF32DB"/>
    <w:rsid w:val="00D25FB4"/>
    <w:rsid w:val="00D321EA"/>
    <w:rsid w:val="00D34127"/>
    <w:rsid w:val="00D61E99"/>
    <w:rsid w:val="00D712FF"/>
    <w:rsid w:val="00D73C62"/>
    <w:rsid w:val="00D91DC5"/>
    <w:rsid w:val="00DD6B3F"/>
    <w:rsid w:val="00E13F98"/>
    <w:rsid w:val="00E461D0"/>
    <w:rsid w:val="00E741C4"/>
    <w:rsid w:val="00E7521D"/>
    <w:rsid w:val="00E92810"/>
    <w:rsid w:val="00EA0D26"/>
    <w:rsid w:val="00EA77CE"/>
    <w:rsid w:val="00EB3826"/>
    <w:rsid w:val="00EC40DB"/>
    <w:rsid w:val="00EC52DC"/>
    <w:rsid w:val="00ED0367"/>
    <w:rsid w:val="00EF1F2C"/>
    <w:rsid w:val="00F12820"/>
    <w:rsid w:val="00F2B5CC"/>
    <w:rsid w:val="00F40190"/>
    <w:rsid w:val="00F44686"/>
    <w:rsid w:val="00F74449"/>
    <w:rsid w:val="00FA5DEA"/>
    <w:rsid w:val="00FB1978"/>
    <w:rsid w:val="00FB4BC1"/>
    <w:rsid w:val="00FD5709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6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27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13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4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94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668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37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44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270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70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6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04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9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9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43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293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38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5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23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5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5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2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anaconda.com/free/miniconda/miniconda-instal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ytorch.org/tutorials/beginner/basics/intro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atahacker.rs/017-pytorch-how-to-apply-batch-%20normalization-in-pytorch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2</Words>
  <Characters>1431</Characters>
  <Application>Microsoft Office Word</Application>
  <DocSecurity>0</DocSecurity>
  <Lines>11</Lines>
  <Paragraphs>3</Paragraphs>
  <ScaleCrop>false</ScaleCrop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Andre Neptune</cp:lastModifiedBy>
  <cp:revision>2</cp:revision>
  <dcterms:created xsi:type="dcterms:W3CDTF">2024-09-02T04:02:00Z</dcterms:created>
  <dcterms:modified xsi:type="dcterms:W3CDTF">2024-09-02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